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505"/>
        <w:gridCol w:w="778"/>
        <w:gridCol w:w="2462"/>
        <w:gridCol w:w="71"/>
        <w:gridCol w:w="265"/>
        <w:gridCol w:w="474"/>
        <w:gridCol w:w="1795"/>
      </w:tblGrid>
      <w:tr w:rsidR="005375AA" w14:paraId="3C1B0880" w14:textId="77777777" w:rsidTr="002353DE">
        <w:trPr>
          <w:trHeight w:val="980"/>
        </w:trPr>
        <w:tc>
          <w:tcPr>
            <w:tcW w:w="4283" w:type="dxa"/>
            <w:gridSpan w:val="2"/>
          </w:tcPr>
          <w:p w14:paraId="54096AB5" w14:textId="72C1ED85" w:rsidR="00122E17" w:rsidRDefault="00122E17">
            <w:r>
              <w:t>1. Health insurance Coverage</w:t>
            </w:r>
          </w:p>
          <w:tbl>
            <w:tblPr>
              <w:tblStyle w:val="TableGrid"/>
              <w:tblW w:w="3398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6"/>
              <w:gridCol w:w="822"/>
              <w:gridCol w:w="1022"/>
              <w:gridCol w:w="718"/>
            </w:tblGrid>
            <w:tr w:rsidR="00122E17" w14:paraId="12F9A0C3" w14:textId="77777777" w:rsidTr="005375AA">
              <w:trPr>
                <w:trHeight w:val="225"/>
              </w:trPr>
              <w:tc>
                <w:tcPr>
                  <w:tcW w:w="836" w:type="dxa"/>
                </w:tcPr>
                <w:p w14:paraId="06576B36" w14:textId="4A87297C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re</w:t>
                  </w:r>
                </w:p>
              </w:tc>
              <w:tc>
                <w:tcPr>
                  <w:tcW w:w="822" w:type="dxa"/>
                </w:tcPr>
                <w:p w14:paraId="62B8BCD3" w14:textId="158BECA5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Medicaid</w:t>
                  </w:r>
                </w:p>
              </w:tc>
              <w:tc>
                <w:tcPr>
                  <w:tcW w:w="1022" w:type="dxa"/>
                </w:tcPr>
                <w:p w14:paraId="6430CC0F" w14:textId="346EF883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Group plan</w:t>
                  </w:r>
                </w:p>
              </w:tc>
              <w:tc>
                <w:tcPr>
                  <w:tcW w:w="718" w:type="dxa"/>
                </w:tcPr>
                <w:p w14:paraId="3F113A62" w14:textId="7FB3ED76" w:rsidR="00122E17" w:rsidRPr="00122E17" w:rsidRDefault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28C266FA" w14:textId="77777777" w:rsidTr="005375AA">
              <w:trPr>
                <w:trHeight w:val="330"/>
              </w:trPr>
              <w:sdt>
                <w:sdtPr>
                  <w:id w:val="120899080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6" w:type="dxa"/>
                    </w:tcPr>
                    <w:p w14:paraId="0D99268B" w14:textId="7B6EAE07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-14926827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22" w:type="dxa"/>
                    </w:tcPr>
                    <w:p w14:paraId="476863D5" w14:textId="1AA5A701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935782159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1022" w:type="dxa"/>
                    </w:tcPr>
                    <w:p w14:paraId="0ACACB35" w14:textId="4CC08449" w:rsidR="00122E17" w:rsidRDefault="00122E17">
                      <w:r>
                        <w:rPr>
                          <w:rFonts w:ascii="MS Gothic" w:eastAsia="MS Gothic" w:hAnsi="MS Gothic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id w:val="537777817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718" w:type="dxa"/>
                    </w:tcPr>
                    <w:p w14:paraId="20E26827" w14:textId="71750B8C" w:rsidR="00122E17" w:rsidRDefault="001D43A1">
                      <w:r>
                        <w:rPr>
                          <w:rFonts w:ascii="MS Gothic" w:eastAsia="MS Gothic" w:hAnsi="MS Gothic" w:hint="eastAsia"/>
                        </w:rPr>
                        <w:t>☒</w:t>
                      </w:r>
                    </w:p>
                  </w:tc>
                </w:sdtContent>
              </w:sdt>
            </w:tr>
          </w:tbl>
          <w:p w14:paraId="1250CFF5" w14:textId="76206681" w:rsidR="00122E17" w:rsidRDefault="00122E17"/>
        </w:tc>
        <w:tc>
          <w:tcPr>
            <w:tcW w:w="3272" w:type="dxa"/>
            <w:gridSpan w:val="4"/>
          </w:tcPr>
          <w:p w14:paraId="0EB007B5" w14:textId="357E891D" w:rsidR="00122E17" w:rsidRDefault="00122E17" w:rsidP="00122E17">
            <w:r>
              <w:t>2. Patient relationship to insured</w:t>
            </w:r>
          </w:p>
          <w:tbl>
            <w:tblPr>
              <w:tblStyle w:val="TableGrid"/>
              <w:tblW w:w="2935" w:type="dxa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833"/>
              <w:gridCol w:w="819"/>
              <w:gridCol w:w="653"/>
              <w:gridCol w:w="630"/>
            </w:tblGrid>
            <w:tr w:rsidR="00122E17" w14:paraId="2985A0E0" w14:textId="77777777" w:rsidTr="006D2A1E">
              <w:tc>
                <w:tcPr>
                  <w:tcW w:w="833" w:type="dxa"/>
                </w:tcPr>
                <w:p w14:paraId="122465F3" w14:textId="4C2CC4FF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elf</w:t>
                  </w:r>
                </w:p>
              </w:tc>
              <w:tc>
                <w:tcPr>
                  <w:tcW w:w="819" w:type="dxa"/>
                </w:tcPr>
                <w:p w14:paraId="1967E1CA" w14:textId="4070EC1C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Spouse</w:t>
                  </w:r>
                </w:p>
              </w:tc>
              <w:tc>
                <w:tcPr>
                  <w:tcW w:w="653" w:type="dxa"/>
                </w:tcPr>
                <w:p w14:paraId="414DB2F0" w14:textId="1BDA77DA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Child</w:t>
                  </w:r>
                </w:p>
              </w:tc>
              <w:tc>
                <w:tcPr>
                  <w:tcW w:w="630" w:type="dxa"/>
                </w:tcPr>
                <w:p w14:paraId="5CD66FA3" w14:textId="77777777" w:rsidR="00122E17" w:rsidRPr="00122E17" w:rsidRDefault="00122E17" w:rsidP="00122E17">
                  <w:pPr>
                    <w:rPr>
                      <w:sz w:val="16"/>
                      <w:szCs w:val="16"/>
                    </w:rPr>
                  </w:pPr>
                  <w:r w:rsidRPr="00122E17">
                    <w:rPr>
                      <w:sz w:val="16"/>
                      <w:szCs w:val="16"/>
                    </w:rPr>
                    <w:t>Other</w:t>
                  </w:r>
                </w:p>
              </w:tc>
            </w:tr>
            <w:tr w:rsidR="00122E17" w14:paraId="6B0E8452" w14:textId="77777777" w:rsidTr="006D2A1E">
              <w:sdt>
                <w:sdtPr>
                  <w:rPr>
                    <w:rFonts w:cstheme="minorHAnsi"/>
                  </w:rPr>
                  <w:id w:val="529233040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33" w:type="dxa"/>
                    </w:tcPr>
                    <w:p w14:paraId="067970FE" w14:textId="14F7F386" w:rsidR="00122E17" w:rsidRPr="00DB4182" w:rsidRDefault="00DB4182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593135648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819" w:type="dxa"/>
                    </w:tcPr>
                    <w:p w14:paraId="7BF07BEA" w14:textId="77777777" w:rsidR="00122E17" w:rsidRPr="00DB4182" w:rsidRDefault="00122E17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1766460551"/>
                  <w14:checkbox>
                    <w14:checked w14:val="1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53" w:type="dxa"/>
                    </w:tcPr>
                    <w:p w14:paraId="53CEB053" w14:textId="32F07D88" w:rsidR="00122E17" w:rsidRPr="00DB4182" w:rsidRDefault="001D43A1" w:rsidP="00122E17">
                      <w:pPr>
                        <w:rPr>
                          <w:rFonts w:cstheme="minorHAnsi"/>
                        </w:rPr>
                      </w:pPr>
                      <w:r>
                        <w:rPr>
                          <w:rFonts w:ascii="MS Gothic" w:eastAsia="MS Gothic" w:hAnsi="MS Gothic" w:cstheme="minorHAnsi" w:hint="eastAsia"/>
                        </w:rPr>
                        <w:t>☒</w:t>
                      </w:r>
                    </w:p>
                  </w:tc>
                </w:sdtContent>
              </w:sdt>
              <w:sdt>
                <w:sdtPr>
                  <w:rPr>
                    <w:rFonts w:cstheme="minorHAnsi"/>
                  </w:rPr>
                  <w:id w:val="-682279562"/>
                  <w14:checkbox>
                    <w14:checked w14:val="0"/>
                    <w14:checkedState w14:val="2612" w14:font="MS Gothic"/>
                    <w14:uncheckedState w14:val="2610" w14:font="MS Gothic"/>
                  </w14:checkbox>
                </w:sdtPr>
                <w:sdtEndPr/>
                <w:sdtContent>
                  <w:tc>
                    <w:tcPr>
                      <w:tcW w:w="630" w:type="dxa"/>
                    </w:tcPr>
                    <w:p w14:paraId="3B4F44C8" w14:textId="413497A7" w:rsidR="00122E17" w:rsidRPr="00DB4182" w:rsidRDefault="006D2A1E" w:rsidP="00122E17">
                      <w:pPr>
                        <w:rPr>
                          <w:rFonts w:cstheme="minorHAnsi"/>
                        </w:rPr>
                      </w:pPr>
                      <w:r w:rsidRPr="00DB4182">
                        <w:rPr>
                          <w:rFonts w:ascii="Segoe UI Symbol" w:eastAsia="MS Gothic" w:hAnsi="Segoe UI Symbol" w:cs="Segoe UI Symbol"/>
                        </w:rPr>
                        <w:t>☐</w:t>
                      </w:r>
                    </w:p>
                  </w:tc>
                </w:sdtContent>
              </w:sdt>
            </w:tr>
          </w:tbl>
          <w:p w14:paraId="4146A6CE" w14:textId="77777777" w:rsidR="00122E17" w:rsidRDefault="00122E17"/>
        </w:tc>
        <w:tc>
          <w:tcPr>
            <w:tcW w:w="1795" w:type="dxa"/>
          </w:tcPr>
          <w:p w14:paraId="4410D11C" w14:textId="77777777" w:rsidR="00122E17" w:rsidRDefault="00122E17">
            <w:r>
              <w:t>3. Insured’s ID Number</w:t>
            </w:r>
          </w:p>
          <w:p w14:paraId="4E7A1240" w14:textId="2E8B4B63" w:rsidR="006D2A1E" w:rsidRDefault="006D2A1E"/>
        </w:tc>
      </w:tr>
      <w:tr w:rsidR="005375AA" w14:paraId="3FD8077B" w14:textId="75BEF5D8" w:rsidTr="005375AA">
        <w:tc>
          <w:tcPr>
            <w:tcW w:w="4283" w:type="dxa"/>
            <w:gridSpan w:val="2"/>
          </w:tcPr>
          <w:p w14:paraId="2A61575D" w14:textId="77777777" w:rsidR="005375AA" w:rsidRDefault="005375AA">
            <w:r>
              <w:t>4. Patient’s Name</w:t>
            </w:r>
          </w:p>
          <w:p w14:paraId="21D18B01" w14:textId="5C355BC4" w:rsidR="005375AA" w:rsidRDefault="001D43A1">
            <w:r w:rsidRPr="001D43A1">
              <w:t>Eglantine Brown</w:t>
            </w:r>
          </w:p>
        </w:tc>
        <w:tc>
          <w:tcPr>
            <w:tcW w:w="2798" w:type="dxa"/>
            <w:gridSpan w:val="3"/>
          </w:tcPr>
          <w:p w14:paraId="103FF692" w14:textId="77777777" w:rsidR="005375AA" w:rsidRDefault="005375AA" w:rsidP="00122E17">
            <w:r>
              <w:t>5. Patient Birth date</w:t>
            </w:r>
          </w:p>
          <w:p w14:paraId="20E85C50" w14:textId="23EE2B7D" w:rsidR="005375AA" w:rsidRDefault="001D43A1" w:rsidP="00122E17">
            <w:r>
              <w:t>10/10/1997</w:t>
            </w:r>
          </w:p>
          <w:p w14:paraId="5277251F" w14:textId="1EA35D5E" w:rsidR="005375AA" w:rsidRDefault="005375AA"/>
        </w:tc>
        <w:tc>
          <w:tcPr>
            <w:tcW w:w="2269" w:type="dxa"/>
            <w:gridSpan w:val="2"/>
          </w:tcPr>
          <w:p w14:paraId="7C419445" w14:textId="77777777" w:rsidR="005375AA" w:rsidRDefault="005375AA" w:rsidP="005375AA">
            <w:r>
              <w:t>6. Insured’s Birth Date</w:t>
            </w:r>
          </w:p>
          <w:p w14:paraId="39EA4872" w14:textId="4113C577" w:rsidR="005375AA" w:rsidRDefault="005375AA" w:rsidP="005375AA"/>
        </w:tc>
      </w:tr>
      <w:tr w:rsidR="005375AA" w14:paraId="338844C6" w14:textId="77777777" w:rsidTr="002353DE">
        <w:tc>
          <w:tcPr>
            <w:tcW w:w="4283" w:type="dxa"/>
            <w:gridSpan w:val="2"/>
          </w:tcPr>
          <w:p w14:paraId="50814F24" w14:textId="77777777" w:rsidR="006D2A1E" w:rsidRDefault="006D2A1E" w:rsidP="007A3B6D">
            <w:pPr>
              <w:spacing w:line="360" w:lineRule="auto"/>
            </w:pPr>
            <w:r>
              <w:t>7. Street Address</w:t>
            </w:r>
          </w:p>
          <w:p w14:paraId="682CD7E6" w14:textId="0DF467E2" w:rsidR="006D2A1E" w:rsidRDefault="001D43A1" w:rsidP="007A3B6D">
            <w:pPr>
              <w:spacing w:line="360" w:lineRule="auto"/>
            </w:pPr>
            <w:r w:rsidRPr="001D43A1">
              <w:t>1659 Rockford Mountain Lane</w:t>
            </w:r>
          </w:p>
        </w:tc>
        <w:tc>
          <w:tcPr>
            <w:tcW w:w="3272" w:type="dxa"/>
            <w:gridSpan w:val="4"/>
          </w:tcPr>
          <w:p w14:paraId="2CD57FA2" w14:textId="77777777" w:rsidR="006D2A1E" w:rsidRDefault="006D2A1E" w:rsidP="007A3B6D">
            <w:pPr>
              <w:spacing w:line="360" w:lineRule="auto"/>
            </w:pPr>
            <w:r>
              <w:t>8. City</w:t>
            </w:r>
          </w:p>
          <w:p w14:paraId="1B6377A3" w14:textId="3FBFD4A6" w:rsidR="006D2A1E" w:rsidRDefault="001D43A1" w:rsidP="007A3B6D">
            <w:pPr>
              <w:spacing w:line="360" w:lineRule="auto"/>
            </w:pPr>
            <w:r w:rsidRPr="001D43A1">
              <w:t>Charlotte</w:t>
            </w:r>
          </w:p>
        </w:tc>
        <w:tc>
          <w:tcPr>
            <w:tcW w:w="1795" w:type="dxa"/>
          </w:tcPr>
          <w:p w14:paraId="62BB59F6" w14:textId="77777777" w:rsidR="006D2A1E" w:rsidRDefault="006D2A1E" w:rsidP="007A3B6D">
            <w:pPr>
              <w:spacing w:line="360" w:lineRule="auto"/>
            </w:pPr>
            <w:r>
              <w:t>9.  State</w:t>
            </w:r>
          </w:p>
          <w:p w14:paraId="51F15CF7" w14:textId="6CDA4836" w:rsidR="006D2A1E" w:rsidRDefault="001D43A1" w:rsidP="007A3B6D">
            <w:pPr>
              <w:spacing w:line="360" w:lineRule="auto"/>
            </w:pPr>
            <w:r>
              <w:t>NJ</w:t>
            </w:r>
          </w:p>
        </w:tc>
      </w:tr>
      <w:tr w:rsidR="005375AA" w14:paraId="698A4FC9" w14:textId="2E1BA78E" w:rsidTr="005375AA">
        <w:tc>
          <w:tcPr>
            <w:tcW w:w="4283" w:type="dxa"/>
            <w:gridSpan w:val="2"/>
          </w:tcPr>
          <w:p w14:paraId="1D61494A" w14:textId="77777777" w:rsidR="005375AA" w:rsidRDefault="005375AA" w:rsidP="007A3B6D">
            <w:pPr>
              <w:spacing w:line="360" w:lineRule="auto"/>
            </w:pPr>
            <w:r>
              <w:t>10. Zip Code</w:t>
            </w:r>
          </w:p>
          <w:p w14:paraId="41800BB8" w14:textId="1C4A1A31" w:rsidR="005375AA" w:rsidRDefault="001D43A1" w:rsidP="007A3B6D">
            <w:pPr>
              <w:spacing w:line="360" w:lineRule="auto"/>
            </w:pPr>
            <w:r>
              <w:t>28203</w:t>
            </w:r>
          </w:p>
        </w:tc>
        <w:tc>
          <w:tcPr>
            <w:tcW w:w="2533" w:type="dxa"/>
            <w:gridSpan w:val="2"/>
          </w:tcPr>
          <w:p w14:paraId="2573B20F" w14:textId="6EB8624A" w:rsidR="005375AA" w:rsidRDefault="005375AA" w:rsidP="007A3B6D">
            <w:pPr>
              <w:spacing w:line="360" w:lineRule="auto"/>
            </w:pPr>
            <w:r>
              <w:t xml:space="preserve">11. Telephone </w:t>
            </w:r>
          </w:p>
          <w:p w14:paraId="228BD580" w14:textId="0132A990" w:rsidR="005375AA" w:rsidRDefault="001D43A1" w:rsidP="007A3B6D">
            <w:pPr>
              <w:spacing w:line="360" w:lineRule="auto"/>
            </w:pPr>
            <w:r>
              <w:t>9589192191</w:t>
            </w:r>
          </w:p>
        </w:tc>
        <w:tc>
          <w:tcPr>
            <w:tcW w:w="2534" w:type="dxa"/>
            <w:gridSpan w:val="3"/>
          </w:tcPr>
          <w:p w14:paraId="31D55C20" w14:textId="77777777" w:rsidR="005375AA" w:rsidRDefault="005375AA" w:rsidP="007A3B6D">
            <w:pPr>
              <w:spacing w:line="360" w:lineRule="auto"/>
            </w:pPr>
            <w:r>
              <w:t>12. Alternate Telephone</w:t>
            </w:r>
          </w:p>
          <w:p w14:paraId="75F7D051" w14:textId="3E529BA5" w:rsidR="005375AA" w:rsidRDefault="005375AA" w:rsidP="007A3B6D">
            <w:pPr>
              <w:spacing w:line="360" w:lineRule="auto"/>
            </w:pPr>
          </w:p>
        </w:tc>
      </w:tr>
      <w:tr w:rsidR="006D2A1E" w14:paraId="262FF5C2" w14:textId="77777777" w:rsidTr="005375AA">
        <w:tc>
          <w:tcPr>
            <w:tcW w:w="9350" w:type="dxa"/>
            <w:gridSpan w:val="7"/>
          </w:tcPr>
          <w:p w14:paraId="783BE993" w14:textId="5228D3AC" w:rsidR="006D2A1E" w:rsidRDefault="006D2A1E">
            <w:r>
              <w:t>13. Is Patient’s Condition Related to: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  <w:insideH w:val="none" w:sz="0" w:space="0" w:color="auto"/>
                <w:insideV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1520"/>
              <w:gridCol w:w="1520"/>
              <w:gridCol w:w="1521"/>
              <w:gridCol w:w="1521"/>
              <w:gridCol w:w="1521"/>
              <w:gridCol w:w="1521"/>
            </w:tblGrid>
            <w:tr w:rsidR="006D2A1E" w14:paraId="4488817C" w14:textId="77777777" w:rsidTr="0053792E">
              <w:tc>
                <w:tcPr>
                  <w:tcW w:w="3040" w:type="dxa"/>
                  <w:gridSpan w:val="2"/>
                  <w:tcBorders>
                    <w:right w:val="single" w:sz="4" w:space="0" w:color="auto"/>
                  </w:tcBorders>
                </w:tcPr>
                <w:p w14:paraId="26E32739" w14:textId="27179BE1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a. Employment</w:t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  <w:right w:val="single" w:sz="4" w:space="0" w:color="auto"/>
                  </w:tcBorders>
                </w:tcPr>
                <w:p w14:paraId="6E8E5CF5" w14:textId="42800FE8" w:rsidR="006D2A1E" w:rsidRPr="0053792E" w:rsidRDefault="006D2A1E" w:rsidP="0053792E">
                  <w:pPr>
                    <w:tabs>
                      <w:tab w:val="right" w:pos="2826"/>
                    </w:tabs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b. Auto Accident</w:t>
                  </w:r>
                  <w:r w:rsidR="0053792E" w:rsidRPr="0053792E">
                    <w:rPr>
                      <w:sz w:val="16"/>
                      <w:szCs w:val="16"/>
                    </w:rPr>
                    <w:tab/>
                  </w:r>
                </w:p>
              </w:tc>
              <w:tc>
                <w:tcPr>
                  <w:tcW w:w="3042" w:type="dxa"/>
                  <w:gridSpan w:val="2"/>
                  <w:tcBorders>
                    <w:left w:val="single" w:sz="4" w:space="0" w:color="auto"/>
                  </w:tcBorders>
                </w:tcPr>
                <w:p w14:paraId="691778F7" w14:textId="1AD5F65A" w:rsidR="006D2A1E" w:rsidRPr="0053792E" w:rsidRDefault="006D2A1E">
                  <w:pPr>
                    <w:rPr>
                      <w:sz w:val="16"/>
                      <w:szCs w:val="16"/>
                    </w:rPr>
                  </w:pPr>
                  <w:r w:rsidRPr="0053792E">
                    <w:rPr>
                      <w:sz w:val="16"/>
                      <w:szCs w:val="16"/>
                    </w:rPr>
                    <w:t>c. Other Accident</w:t>
                  </w:r>
                </w:p>
              </w:tc>
            </w:tr>
            <w:tr w:rsidR="006D2A1E" w14:paraId="697A36A2" w14:textId="77777777" w:rsidTr="0053792E">
              <w:tc>
                <w:tcPr>
                  <w:tcW w:w="1520" w:type="dxa"/>
                </w:tcPr>
                <w:p w14:paraId="70E7BC10" w14:textId="17088415" w:rsidR="006D2A1E" w:rsidRPr="0053792E" w:rsidRDefault="0072213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3515684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0" w:type="dxa"/>
                  <w:tcBorders>
                    <w:right w:val="single" w:sz="4" w:space="0" w:color="auto"/>
                  </w:tcBorders>
                </w:tcPr>
                <w:p w14:paraId="052697DE" w14:textId="69AFEB17" w:rsidR="006D2A1E" w:rsidRPr="0053792E" w:rsidRDefault="0072213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453772673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349CE269" w14:textId="40751B4D" w:rsidR="006D2A1E" w:rsidRPr="0053792E" w:rsidRDefault="0072213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716425691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  <w:tcBorders>
                    <w:right w:val="single" w:sz="4" w:space="0" w:color="auto"/>
                  </w:tcBorders>
                </w:tcPr>
                <w:p w14:paraId="01A6A9EB" w14:textId="4915EC02" w:rsidR="006D2A1E" w:rsidRPr="0053792E" w:rsidRDefault="0072213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118767576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  <w:tc>
                <w:tcPr>
                  <w:tcW w:w="1521" w:type="dxa"/>
                  <w:tcBorders>
                    <w:left w:val="single" w:sz="4" w:space="0" w:color="auto"/>
                  </w:tcBorders>
                </w:tcPr>
                <w:p w14:paraId="71D152B1" w14:textId="79532E78" w:rsidR="006D2A1E" w:rsidRPr="0053792E" w:rsidRDefault="0072213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-416404701"/>
                      <w14:checkbox>
                        <w14:checked w14:val="1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1D43A1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☒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Yes</w:t>
                  </w:r>
                </w:p>
              </w:tc>
              <w:tc>
                <w:tcPr>
                  <w:tcW w:w="1521" w:type="dxa"/>
                </w:tcPr>
                <w:p w14:paraId="065E4498" w14:textId="51B97A2B" w:rsidR="006D2A1E" w:rsidRPr="0053792E" w:rsidRDefault="0072213F">
                  <w:pPr>
                    <w:rPr>
                      <w:sz w:val="24"/>
                      <w:szCs w:val="24"/>
                    </w:rPr>
                  </w:pPr>
                  <w:sdt>
                    <w:sdtPr>
                      <w:rPr>
                        <w:sz w:val="24"/>
                        <w:szCs w:val="24"/>
                      </w:rPr>
                      <w:id w:val="1355695228"/>
                      <w14:checkbox>
                        <w14:checked w14:val="0"/>
                        <w14:checkedState w14:val="2612" w14:font="MS Gothic"/>
                        <w14:uncheckedState w14:val="2610" w14:font="MS Gothic"/>
                      </w14:checkbox>
                    </w:sdtPr>
                    <w:sdtEndPr/>
                    <w:sdtContent>
                      <w:r w:rsidR="0053792E" w:rsidRPr="0053792E">
                        <w:rPr>
                          <w:rFonts w:ascii="MS Gothic" w:eastAsia="MS Gothic" w:hAnsi="MS Gothic" w:hint="eastAsia"/>
                          <w:sz w:val="24"/>
                          <w:szCs w:val="24"/>
                        </w:rPr>
                        <w:t>☐</w:t>
                      </w:r>
                    </w:sdtContent>
                  </w:sdt>
                  <w:r w:rsidR="0053792E" w:rsidRPr="0053792E">
                    <w:rPr>
                      <w:sz w:val="16"/>
                      <w:szCs w:val="16"/>
                    </w:rPr>
                    <w:t>No</w:t>
                  </w:r>
                </w:p>
              </w:tc>
            </w:tr>
          </w:tbl>
          <w:p w14:paraId="419C59DB" w14:textId="77777777" w:rsidR="006D2A1E" w:rsidRDefault="006D2A1E"/>
        </w:tc>
      </w:tr>
      <w:tr w:rsidR="0053792E" w14:paraId="0E382F28" w14:textId="77777777" w:rsidTr="005375AA">
        <w:tc>
          <w:tcPr>
            <w:tcW w:w="9350" w:type="dxa"/>
            <w:gridSpan w:val="7"/>
          </w:tcPr>
          <w:p w14:paraId="75F553E0" w14:textId="77777777" w:rsidR="0053792E" w:rsidRDefault="0053792E">
            <w:r>
              <w:t>14. Diagnosis or nature of illness or injury</w:t>
            </w:r>
          </w:p>
          <w:tbl>
            <w:tblPr>
              <w:tblStyle w:val="TableGrid"/>
              <w:tblW w:w="0" w:type="auto"/>
              <w:tblBorders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tblBorders>
              <w:tblLook w:val="04A0" w:firstRow="1" w:lastRow="0" w:firstColumn="1" w:lastColumn="0" w:noHBand="0" w:noVBand="1"/>
            </w:tblPr>
            <w:tblGrid>
              <w:gridCol w:w="2281"/>
              <w:gridCol w:w="2281"/>
              <w:gridCol w:w="2281"/>
              <w:gridCol w:w="2281"/>
            </w:tblGrid>
            <w:tr w:rsidR="0053792E" w14:paraId="3D2917D5" w14:textId="77777777" w:rsidTr="009A0D33">
              <w:tc>
                <w:tcPr>
                  <w:tcW w:w="2281" w:type="dxa"/>
                </w:tcPr>
                <w:p w14:paraId="027B1345" w14:textId="496D39ED" w:rsidR="0053792E" w:rsidRDefault="0053792E" w:rsidP="00DB4182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2281" w:type="dxa"/>
                </w:tcPr>
                <w:p w14:paraId="469EE747" w14:textId="3963EFAD" w:rsidR="0053792E" w:rsidRDefault="0053792E" w:rsidP="00DB4182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2281" w:type="dxa"/>
                </w:tcPr>
                <w:p w14:paraId="591B64E3" w14:textId="49EEA274" w:rsidR="0053792E" w:rsidRDefault="0053792E" w:rsidP="00DB4182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2281" w:type="dxa"/>
                </w:tcPr>
                <w:p w14:paraId="0AFA3DFF" w14:textId="62DB177A" w:rsidR="0053792E" w:rsidRDefault="0053792E" w:rsidP="00DB4182">
                  <w:pPr>
                    <w:spacing w:line="360" w:lineRule="auto"/>
                  </w:pPr>
                  <w:r>
                    <w:t>d.</w:t>
                  </w:r>
                </w:p>
              </w:tc>
            </w:tr>
            <w:tr w:rsidR="0053792E" w14:paraId="524C69F5" w14:textId="77777777" w:rsidTr="009A0D33">
              <w:tc>
                <w:tcPr>
                  <w:tcW w:w="2281" w:type="dxa"/>
                </w:tcPr>
                <w:p w14:paraId="6C84290F" w14:textId="0A208D46" w:rsidR="0053792E" w:rsidRDefault="0053792E" w:rsidP="00DB4182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2281" w:type="dxa"/>
                </w:tcPr>
                <w:p w14:paraId="252806C2" w14:textId="1DD863C4" w:rsidR="0053792E" w:rsidRDefault="0053792E" w:rsidP="00DB4182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2281" w:type="dxa"/>
                </w:tcPr>
                <w:p w14:paraId="0B97FFF2" w14:textId="11780590" w:rsidR="0053792E" w:rsidRDefault="0053792E" w:rsidP="00DB4182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2281" w:type="dxa"/>
                </w:tcPr>
                <w:p w14:paraId="6142949E" w14:textId="447A10FF" w:rsidR="0053792E" w:rsidRDefault="0053792E" w:rsidP="00DB4182">
                  <w:pPr>
                    <w:spacing w:line="360" w:lineRule="auto"/>
                  </w:pPr>
                  <w:r>
                    <w:t>h.</w:t>
                  </w:r>
                </w:p>
              </w:tc>
            </w:tr>
            <w:tr w:rsidR="0053792E" w14:paraId="297B901F" w14:textId="77777777" w:rsidTr="00DB4182"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889BFCF" w14:textId="19EADC82" w:rsidR="0053792E" w:rsidRDefault="0053792E" w:rsidP="00DB4182">
                  <w:pPr>
                    <w:spacing w:line="360" w:lineRule="auto"/>
                  </w:pPr>
                  <w:r>
                    <w:t>i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7903FF1" w14:textId="621A20D8" w:rsidR="0053792E" w:rsidRDefault="0053792E" w:rsidP="00DB4182">
                  <w:pPr>
                    <w:spacing w:line="360" w:lineRule="auto"/>
                  </w:pPr>
                  <w:r>
                    <w:t>j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33F1CEED" w14:textId="1F6AF276" w:rsidR="0053792E" w:rsidRDefault="0053792E" w:rsidP="00DB4182">
                  <w:pPr>
                    <w:spacing w:line="360" w:lineRule="auto"/>
                  </w:pPr>
                  <w:r>
                    <w:t>k.</w:t>
                  </w:r>
                </w:p>
              </w:tc>
              <w:tc>
                <w:tcPr>
                  <w:tcW w:w="2281" w:type="dxa"/>
                  <w:tcBorders>
                    <w:bottom w:val="single" w:sz="4" w:space="0" w:color="auto"/>
                  </w:tcBorders>
                </w:tcPr>
                <w:p w14:paraId="5E9C33C9" w14:textId="64E4533C" w:rsidR="0053792E" w:rsidRDefault="0053792E" w:rsidP="00DB4182">
                  <w:pPr>
                    <w:spacing w:line="360" w:lineRule="auto"/>
                  </w:pPr>
                  <w:r>
                    <w:t>l.</w:t>
                  </w:r>
                </w:p>
              </w:tc>
            </w:tr>
            <w:tr w:rsidR="00DB4182" w14:paraId="04652AC9" w14:textId="77777777" w:rsidTr="00DB4182">
              <w:tc>
                <w:tcPr>
                  <w:tcW w:w="2281" w:type="dxa"/>
                  <w:tcBorders>
                    <w:top w:val="single" w:sz="4" w:space="0" w:color="auto"/>
                    <w:bottom w:val="nil"/>
                    <w:right w:val="nil"/>
                  </w:tcBorders>
                </w:tcPr>
                <w:p w14:paraId="6BEB6D08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41C2CD15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69427E29" w14:textId="77777777" w:rsidR="00DB4182" w:rsidRDefault="00DB4182"/>
              </w:tc>
              <w:tc>
                <w:tcPr>
                  <w:tcW w:w="2281" w:type="dxa"/>
                  <w:tcBorders>
                    <w:top w:val="single" w:sz="4" w:space="0" w:color="auto"/>
                    <w:left w:val="nil"/>
                    <w:bottom w:val="nil"/>
                    <w:right w:val="nil"/>
                  </w:tcBorders>
                </w:tcPr>
                <w:p w14:paraId="36EEDB70" w14:textId="77777777" w:rsidR="00DB4182" w:rsidRDefault="00DB4182"/>
              </w:tc>
            </w:tr>
          </w:tbl>
          <w:p w14:paraId="75EC885C" w14:textId="6C1ED59A" w:rsidR="0053792E" w:rsidRDefault="0053792E"/>
        </w:tc>
      </w:tr>
      <w:tr w:rsidR="00CF3E26" w14:paraId="466383FA" w14:textId="77777777" w:rsidTr="005375AA">
        <w:tc>
          <w:tcPr>
            <w:tcW w:w="9350" w:type="dxa"/>
            <w:gridSpan w:val="7"/>
          </w:tcPr>
          <w:p w14:paraId="14785B86" w14:textId="685BF0EE" w:rsidR="00AD2C60" w:rsidRDefault="00CF3E26">
            <w:r>
              <w:t>15. Claims</w:t>
            </w:r>
          </w:p>
          <w:tbl>
            <w:tblPr>
              <w:tblStyle w:val="TableGrid"/>
              <w:tblW w:w="8793" w:type="dxa"/>
              <w:jc w:val="center"/>
              <w:tblLook w:val="04A0" w:firstRow="1" w:lastRow="0" w:firstColumn="1" w:lastColumn="0" w:noHBand="0" w:noVBand="1"/>
            </w:tblPr>
            <w:tblGrid>
              <w:gridCol w:w="549"/>
              <w:gridCol w:w="548"/>
              <w:gridCol w:w="548"/>
              <w:gridCol w:w="548"/>
              <w:gridCol w:w="548"/>
              <w:gridCol w:w="548"/>
              <w:gridCol w:w="549"/>
              <w:gridCol w:w="1347"/>
              <w:gridCol w:w="998"/>
              <w:gridCol w:w="1260"/>
              <w:gridCol w:w="1350"/>
            </w:tblGrid>
            <w:tr w:rsidR="005375AA" w14:paraId="7589E5DC" w14:textId="456FE300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  <w:bottom w:val="nil"/>
                  </w:tcBorders>
                </w:tcPr>
                <w:p w14:paraId="437F19EF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3289" w:type="dxa"/>
                  <w:gridSpan w:val="6"/>
                  <w:tcBorders>
                    <w:top w:val="nil"/>
                    <w:bottom w:val="nil"/>
                  </w:tcBorders>
                </w:tcPr>
                <w:p w14:paraId="12D4FD42" w14:textId="6B15EF0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ates of Service</w:t>
                  </w:r>
                </w:p>
              </w:tc>
              <w:tc>
                <w:tcPr>
                  <w:tcW w:w="2345" w:type="dxa"/>
                  <w:gridSpan w:val="2"/>
                  <w:tcBorders>
                    <w:top w:val="nil"/>
                    <w:bottom w:val="nil"/>
                  </w:tcBorders>
                </w:tcPr>
                <w:p w14:paraId="100485A0" w14:textId="3CC1880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Procedur</w:t>
                  </w:r>
                  <w:r>
                    <w:rPr>
                      <w:sz w:val="16"/>
                      <w:szCs w:val="16"/>
                    </w:rPr>
                    <w:t xml:space="preserve">e, </w:t>
                  </w:r>
                  <w:r w:rsidRPr="00AD2C60">
                    <w:rPr>
                      <w:sz w:val="16"/>
                      <w:szCs w:val="16"/>
                    </w:rPr>
                    <w:t>service or supplies</w:t>
                  </w:r>
                </w:p>
              </w:tc>
              <w:tc>
                <w:tcPr>
                  <w:tcW w:w="1260" w:type="dxa"/>
                  <w:tcBorders>
                    <w:top w:val="nil"/>
                    <w:bottom w:val="nil"/>
                  </w:tcBorders>
                </w:tcPr>
                <w:p w14:paraId="18870AE4" w14:textId="4699BA5A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harges</w:t>
                  </w:r>
                </w:p>
              </w:tc>
              <w:tc>
                <w:tcPr>
                  <w:tcW w:w="1350" w:type="dxa"/>
                  <w:tcBorders>
                    <w:top w:val="nil"/>
                    <w:bottom w:val="nil"/>
                  </w:tcBorders>
                </w:tcPr>
                <w:p w14:paraId="70645675" w14:textId="688F5331" w:rsidR="005375AA" w:rsidRPr="00AD2C60" w:rsidRDefault="002353DE">
                  <w:pPr>
                    <w:rPr>
                      <w:sz w:val="16"/>
                      <w:szCs w:val="16"/>
                    </w:rPr>
                  </w:pPr>
                  <w:r>
                    <w:rPr>
                      <w:sz w:val="16"/>
                      <w:szCs w:val="16"/>
                    </w:rPr>
                    <w:t>Amount Paid</w:t>
                  </w:r>
                </w:p>
              </w:tc>
            </w:tr>
            <w:tr w:rsidR="005375AA" w14:paraId="7543BC81" w14:textId="5455B014" w:rsidTr="002353DE">
              <w:trPr>
                <w:jc w:val="center"/>
              </w:trPr>
              <w:tc>
                <w:tcPr>
                  <w:tcW w:w="549" w:type="dxa"/>
                  <w:tcBorders>
                    <w:top w:val="nil"/>
                    <w:left w:val="nil"/>
                  </w:tcBorders>
                </w:tcPr>
                <w:p w14:paraId="31CB1D5C" w14:textId="7777777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</w:p>
              </w:tc>
              <w:tc>
                <w:tcPr>
                  <w:tcW w:w="1644" w:type="dxa"/>
                  <w:gridSpan w:val="3"/>
                  <w:tcBorders>
                    <w:top w:val="nil"/>
                  </w:tcBorders>
                </w:tcPr>
                <w:p w14:paraId="2D00A839" w14:textId="7E12C98D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FROM</w:t>
                  </w:r>
                </w:p>
              </w:tc>
              <w:tc>
                <w:tcPr>
                  <w:tcW w:w="1645" w:type="dxa"/>
                  <w:gridSpan w:val="3"/>
                  <w:tcBorders>
                    <w:top w:val="nil"/>
                  </w:tcBorders>
                </w:tcPr>
                <w:p w14:paraId="31D211F8" w14:textId="470ED6C2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TO</w:t>
                  </w:r>
                </w:p>
              </w:tc>
              <w:tc>
                <w:tcPr>
                  <w:tcW w:w="1347" w:type="dxa"/>
                  <w:tcBorders>
                    <w:top w:val="nil"/>
                  </w:tcBorders>
                </w:tcPr>
                <w:p w14:paraId="2F2C5A51" w14:textId="59944E27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Description</w:t>
                  </w:r>
                </w:p>
              </w:tc>
              <w:tc>
                <w:tcPr>
                  <w:tcW w:w="998" w:type="dxa"/>
                  <w:tcBorders>
                    <w:top w:val="nil"/>
                  </w:tcBorders>
                </w:tcPr>
                <w:p w14:paraId="63082C96" w14:textId="040956C3" w:rsidR="005375AA" w:rsidRPr="00AD2C60" w:rsidRDefault="005375AA">
                  <w:pPr>
                    <w:rPr>
                      <w:sz w:val="16"/>
                      <w:szCs w:val="16"/>
                    </w:rPr>
                  </w:pPr>
                  <w:r w:rsidRPr="00AD2C60">
                    <w:rPr>
                      <w:sz w:val="16"/>
                      <w:szCs w:val="16"/>
                    </w:rPr>
                    <w:t>CPT/HCPCS</w:t>
                  </w:r>
                </w:p>
              </w:tc>
              <w:tc>
                <w:tcPr>
                  <w:tcW w:w="1260" w:type="dxa"/>
                  <w:tcBorders>
                    <w:top w:val="nil"/>
                  </w:tcBorders>
                </w:tcPr>
                <w:p w14:paraId="4BA359FF" w14:textId="77777777" w:rsidR="005375AA" w:rsidRDefault="005375AA"/>
              </w:tc>
              <w:tc>
                <w:tcPr>
                  <w:tcW w:w="1350" w:type="dxa"/>
                  <w:tcBorders>
                    <w:top w:val="nil"/>
                  </w:tcBorders>
                </w:tcPr>
                <w:p w14:paraId="7650C68E" w14:textId="77777777" w:rsidR="005375AA" w:rsidRDefault="005375AA"/>
              </w:tc>
            </w:tr>
            <w:tr w:rsidR="005375AA" w14:paraId="5151F48C" w14:textId="13DE26E1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6C4E46E" w14:textId="0D3B5606" w:rsidR="005375AA" w:rsidRDefault="002353DE" w:rsidP="00AD2C60">
                  <w:pPr>
                    <w:spacing w:line="360" w:lineRule="auto"/>
                  </w:pPr>
                  <w:r>
                    <w:t>a.</w:t>
                  </w:r>
                </w:p>
              </w:tc>
              <w:tc>
                <w:tcPr>
                  <w:tcW w:w="548" w:type="dxa"/>
                </w:tcPr>
                <w:p w14:paraId="46DCF784" w14:textId="0C4E3CD3" w:rsidR="005375AA" w:rsidRDefault="001D43A1" w:rsidP="00AD2C60">
                  <w:pPr>
                    <w:spacing w:line="360" w:lineRule="auto"/>
                  </w:pPr>
                  <w:r>
                    <w:t>01</w:t>
                  </w:r>
                </w:p>
              </w:tc>
              <w:tc>
                <w:tcPr>
                  <w:tcW w:w="548" w:type="dxa"/>
                </w:tcPr>
                <w:p w14:paraId="26106809" w14:textId="3D5B91CF" w:rsidR="005375AA" w:rsidRDefault="001D43A1" w:rsidP="00AD2C60">
                  <w:pPr>
                    <w:spacing w:line="360" w:lineRule="auto"/>
                  </w:pPr>
                  <w:r>
                    <w:t>08</w:t>
                  </w:r>
                </w:p>
              </w:tc>
              <w:tc>
                <w:tcPr>
                  <w:tcW w:w="548" w:type="dxa"/>
                </w:tcPr>
                <w:p w14:paraId="727CB621" w14:textId="71A2DD78" w:rsidR="005375AA" w:rsidRDefault="001D43A1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548" w:type="dxa"/>
                </w:tcPr>
                <w:p w14:paraId="791F3C14" w14:textId="2FF6010D" w:rsidR="005375AA" w:rsidRDefault="001D43A1" w:rsidP="00AD2C60">
                  <w:pPr>
                    <w:spacing w:line="360" w:lineRule="auto"/>
                  </w:pPr>
                  <w:r>
                    <w:t>03</w:t>
                  </w:r>
                </w:p>
              </w:tc>
              <w:tc>
                <w:tcPr>
                  <w:tcW w:w="548" w:type="dxa"/>
                </w:tcPr>
                <w:p w14:paraId="3E50B896" w14:textId="27AB6B1E" w:rsidR="005375AA" w:rsidRDefault="001D43A1" w:rsidP="00AD2C60">
                  <w:pPr>
                    <w:spacing w:line="360" w:lineRule="auto"/>
                  </w:pPr>
                  <w:r>
                    <w:t>08</w:t>
                  </w:r>
                </w:p>
              </w:tc>
              <w:tc>
                <w:tcPr>
                  <w:tcW w:w="549" w:type="dxa"/>
                </w:tcPr>
                <w:p w14:paraId="356407BA" w14:textId="06E93B37" w:rsidR="005375AA" w:rsidRDefault="001D43A1" w:rsidP="00AD2C60">
                  <w:pPr>
                    <w:spacing w:line="360" w:lineRule="auto"/>
                  </w:pPr>
                  <w:r>
                    <w:t>21</w:t>
                  </w:r>
                </w:p>
              </w:tc>
              <w:tc>
                <w:tcPr>
                  <w:tcW w:w="1347" w:type="dxa"/>
                </w:tcPr>
                <w:p w14:paraId="5989283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DD972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1A08416E" w14:textId="4712A97F" w:rsidR="005375AA" w:rsidRDefault="001D43A1" w:rsidP="00AD2C60">
                  <w:pPr>
                    <w:spacing w:line="360" w:lineRule="auto"/>
                  </w:pPr>
                  <w:r>
                    <w:t>1500</w:t>
                  </w:r>
                </w:p>
              </w:tc>
              <w:tc>
                <w:tcPr>
                  <w:tcW w:w="1350" w:type="dxa"/>
                </w:tcPr>
                <w:p w14:paraId="4C8651CA" w14:textId="31FD598F" w:rsidR="005375AA" w:rsidRDefault="001D43A1" w:rsidP="00AD2C60">
                  <w:pPr>
                    <w:spacing w:line="360" w:lineRule="auto"/>
                  </w:pPr>
                  <w:r>
                    <w:t>0</w:t>
                  </w:r>
                </w:p>
              </w:tc>
            </w:tr>
            <w:tr w:rsidR="005375AA" w14:paraId="62F4DEAB" w14:textId="57FC9A3B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24575D72" w14:textId="506833A0" w:rsidR="005375AA" w:rsidRDefault="002353DE" w:rsidP="00AD2C60">
                  <w:pPr>
                    <w:spacing w:line="360" w:lineRule="auto"/>
                  </w:pPr>
                  <w:r>
                    <w:t>b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098257" w14:textId="1A7C0EFA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0DA423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702BD0B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BF3AD7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E51865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089AA91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3055C52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65783A6F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0669E0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10B5C033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4D19D54F" w14:textId="279B142F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4E810C03" w14:textId="0B026B6A" w:rsidR="005375AA" w:rsidRDefault="002353DE" w:rsidP="00AD2C60">
                  <w:pPr>
                    <w:spacing w:line="360" w:lineRule="auto"/>
                  </w:pPr>
                  <w:r>
                    <w:t>c.</w:t>
                  </w:r>
                </w:p>
              </w:tc>
              <w:tc>
                <w:tcPr>
                  <w:tcW w:w="548" w:type="dxa"/>
                </w:tcPr>
                <w:p w14:paraId="7F118C25" w14:textId="46A8A2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F3A699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EF1B35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9795F7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04FB8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4D787F4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2B7979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783E682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D2F39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036216A2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6BEAD792" w14:textId="650B0A3C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4855A349" w14:textId="776C4423" w:rsidR="005375AA" w:rsidRDefault="002353DE" w:rsidP="00AD2C60">
                  <w:pPr>
                    <w:spacing w:line="360" w:lineRule="auto"/>
                  </w:pPr>
                  <w:r>
                    <w:t>d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58D7E391" w14:textId="47B6BBF6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D421C7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C4A3B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66D586C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28A16301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525FF2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45F49F1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54870B0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5BBF83D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73948147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5FFBE53" w14:textId="233066B3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1A9A0BC1" w14:textId="113D5586" w:rsidR="005375AA" w:rsidRDefault="002353DE" w:rsidP="00AD2C60">
                  <w:pPr>
                    <w:spacing w:line="360" w:lineRule="auto"/>
                  </w:pPr>
                  <w:r>
                    <w:t>e.</w:t>
                  </w:r>
                </w:p>
              </w:tc>
              <w:tc>
                <w:tcPr>
                  <w:tcW w:w="548" w:type="dxa"/>
                </w:tcPr>
                <w:p w14:paraId="4A168512" w14:textId="1865F5F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CFBDC2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453AA5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75FE5CC8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3A3A53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6A989BF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7BA4F54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0263744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3C6F76A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12E095B4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14FF79D0" w14:textId="4CDBE877" w:rsidTr="008E3428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  <w:shd w:val="clear" w:color="auto" w:fill="DEEAF6" w:themeFill="accent5" w:themeFillTint="33"/>
                </w:tcPr>
                <w:p w14:paraId="7ABF8393" w14:textId="0E1BA626" w:rsidR="005375AA" w:rsidRDefault="002353DE" w:rsidP="00AD2C60">
                  <w:pPr>
                    <w:spacing w:line="360" w:lineRule="auto"/>
                  </w:pPr>
                  <w:r>
                    <w:t>f.</w:t>
                  </w: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179E2C7" w14:textId="22C1AABB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0BFD96EE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A93E980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3771A074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  <w:shd w:val="clear" w:color="auto" w:fill="DEEAF6" w:themeFill="accent5" w:themeFillTint="33"/>
                </w:tcPr>
                <w:p w14:paraId="1D254A8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  <w:shd w:val="clear" w:color="auto" w:fill="DEEAF6" w:themeFill="accent5" w:themeFillTint="33"/>
                </w:tcPr>
                <w:p w14:paraId="3AA8BBF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  <w:shd w:val="clear" w:color="auto" w:fill="DEEAF6" w:themeFill="accent5" w:themeFillTint="33"/>
                </w:tcPr>
                <w:p w14:paraId="7640B36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  <w:shd w:val="clear" w:color="auto" w:fill="DEEAF6" w:themeFill="accent5" w:themeFillTint="33"/>
                </w:tcPr>
                <w:p w14:paraId="2B30204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  <w:shd w:val="clear" w:color="auto" w:fill="DEEAF6" w:themeFill="accent5" w:themeFillTint="33"/>
                </w:tcPr>
                <w:p w14:paraId="70525EB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  <w:shd w:val="clear" w:color="auto" w:fill="DEEAF6" w:themeFill="accent5" w:themeFillTint="33"/>
                </w:tcPr>
                <w:p w14:paraId="2B720169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  <w:tr w:rsidR="005375AA" w14:paraId="719F8882" w14:textId="4FACED5D" w:rsidTr="002353DE">
              <w:trPr>
                <w:jc w:val="center"/>
              </w:trPr>
              <w:tc>
                <w:tcPr>
                  <w:tcW w:w="549" w:type="dxa"/>
                  <w:tcBorders>
                    <w:left w:val="nil"/>
                  </w:tcBorders>
                </w:tcPr>
                <w:p w14:paraId="289B0D79" w14:textId="03639EB2" w:rsidR="005375AA" w:rsidRDefault="002353DE" w:rsidP="00AD2C60">
                  <w:pPr>
                    <w:spacing w:line="360" w:lineRule="auto"/>
                  </w:pPr>
                  <w:r>
                    <w:t>g.</w:t>
                  </w:r>
                </w:p>
              </w:tc>
              <w:tc>
                <w:tcPr>
                  <w:tcW w:w="548" w:type="dxa"/>
                </w:tcPr>
                <w:p w14:paraId="7BD76903" w14:textId="20278EB9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11E4845D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06B6A966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288D57B7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8" w:type="dxa"/>
                </w:tcPr>
                <w:p w14:paraId="516AE105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549" w:type="dxa"/>
                </w:tcPr>
                <w:p w14:paraId="0C4758FB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47" w:type="dxa"/>
                </w:tcPr>
                <w:p w14:paraId="282D58B2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998" w:type="dxa"/>
                </w:tcPr>
                <w:p w14:paraId="6EB07163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260" w:type="dxa"/>
                </w:tcPr>
                <w:p w14:paraId="01FAE32C" w14:textId="77777777" w:rsidR="005375AA" w:rsidRDefault="005375AA" w:rsidP="00AD2C60">
                  <w:pPr>
                    <w:spacing w:line="360" w:lineRule="auto"/>
                  </w:pPr>
                </w:p>
              </w:tc>
              <w:tc>
                <w:tcPr>
                  <w:tcW w:w="1350" w:type="dxa"/>
                </w:tcPr>
                <w:p w14:paraId="381AE8EB" w14:textId="77777777" w:rsidR="005375AA" w:rsidRDefault="005375AA" w:rsidP="00AD2C60">
                  <w:pPr>
                    <w:spacing w:line="360" w:lineRule="auto"/>
                  </w:pPr>
                </w:p>
              </w:tc>
            </w:tr>
          </w:tbl>
          <w:p w14:paraId="7CC255D3" w14:textId="179FF172" w:rsidR="00AD2C60" w:rsidRPr="00CF3E26" w:rsidRDefault="00AD2C60">
            <w:r>
              <w:t xml:space="preserve"> </w:t>
            </w:r>
          </w:p>
        </w:tc>
      </w:tr>
      <w:tr w:rsidR="00DB4182" w14:paraId="128EED35" w14:textId="77777777" w:rsidTr="002353DE">
        <w:tc>
          <w:tcPr>
            <w:tcW w:w="3505" w:type="dxa"/>
          </w:tcPr>
          <w:p w14:paraId="5C11F98A" w14:textId="66E79830" w:rsidR="00DB4182" w:rsidRDefault="00DB4182" w:rsidP="00DB4182">
            <w:pPr>
              <w:spacing w:line="276" w:lineRule="auto"/>
            </w:pPr>
            <w:r>
              <w:t>16. Total Charges</w:t>
            </w:r>
          </w:p>
          <w:p w14:paraId="4E06ABF8" w14:textId="0FBA7A50" w:rsidR="00DB4182" w:rsidRDefault="001D43A1" w:rsidP="00DB4182">
            <w:pPr>
              <w:spacing w:line="276" w:lineRule="auto"/>
            </w:pPr>
            <w:r>
              <w:t>1500</w:t>
            </w:r>
          </w:p>
        </w:tc>
        <w:tc>
          <w:tcPr>
            <w:tcW w:w="3240" w:type="dxa"/>
            <w:gridSpan w:val="2"/>
          </w:tcPr>
          <w:p w14:paraId="3FF39185" w14:textId="77777777" w:rsidR="00DB4182" w:rsidRDefault="00DB4182" w:rsidP="00DB4182">
            <w:pPr>
              <w:spacing w:line="276" w:lineRule="auto"/>
            </w:pPr>
            <w:r>
              <w:t>17. Amount Paid</w:t>
            </w:r>
          </w:p>
          <w:p w14:paraId="71002A93" w14:textId="7FF3133E" w:rsidR="00DB4182" w:rsidRDefault="001D43A1" w:rsidP="00DB4182">
            <w:pPr>
              <w:spacing w:line="276" w:lineRule="auto"/>
            </w:pPr>
            <w:r>
              <w:t>0</w:t>
            </w:r>
          </w:p>
        </w:tc>
        <w:tc>
          <w:tcPr>
            <w:tcW w:w="2605" w:type="dxa"/>
            <w:gridSpan w:val="4"/>
          </w:tcPr>
          <w:p w14:paraId="5ACDAAEB" w14:textId="77777777" w:rsidR="00DB4182" w:rsidRDefault="00DB4182" w:rsidP="00DB4182">
            <w:pPr>
              <w:spacing w:line="276" w:lineRule="auto"/>
            </w:pPr>
            <w:r>
              <w:t>18. Amount Due</w:t>
            </w:r>
          </w:p>
          <w:p w14:paraId="7D2BC0C3" w14:textId="2404A189" w:rsidR="001D43A1" w:rsidRDefault="001D43A1" w:rsidP="00DB4182">
            <w:pPr>
              <w:spacing w:line="276" w:lineRule="auto"/>
            </w:pPr>
            <w:r>
              <w:t>1500</w:t>
            </w:r>
          </w:p>
        </w:tc>
      </w:tr>
    </w:tbl>
    <w:p w14:paraId="6BC31473" w14:textId="7B621B7A" w:rsidR="00CF3E26" w:rsidRDefault="00CF3E26"/>
    <w:p w14:paraId="7DC51E6A" w14:textId="0E2CB588" w:rsidR="008E3428" w:rsidRPr="008E3428" w:rsidRDefault="008E3428" w:rsidP="008E3428">
      <w:pPr>
        <w:tabs>
          <w:tab w:val="left" w:pos="6555"/>
        </w:tabs>
      </w:pPr>
      <w:r>
        <w:tab/>
      </w:r>
    </w:p>
    <w:sectPr w:rsidR="008E3428" w:rsidRPr="008E3428">
      <w:headerReference w:type="default" r:id="rId7"/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E2775BB" w14:textId="77777777" w:rsidR="0072213F" w:rsidRDefault="0072213F" w:rsidP="005375AA">
      <w:pPr>
        <w:spacing w:after="0" w:line="240" w:lineRule="auto"/>
      </w:pPr>
      <w:r>
        <w:separator/>
      </w:r>
    </w:p>
  </w:endnote>
  <w:endnote w:type="continuationSeparator" w:id="0">
    <w:p w14:paraId="10FB3A51" w14:textId="77777777" w:rsidR="0072213F" w:rsidRDefault="0072213F" w:rsidP="005375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08CA75" w14:textId="0798882D" w:rsidR="00773422" w:rsidRDefault="00773422">
    <w:pPr>
      <w:pStyle w:val="Footer"/>
    </w:pPr>
    <w:r>
      <w:rPr>
        <w:noProof/>
      </w:rPr>
      <w:drawing>
        <wp:inline distT="0" distB="0" distL="0" distR="0" wp14:anchorId="01ACE54B" wp14:editId="1939C3E3">
          <wp:extent cx="5943600" cy="189230"/>
          <wp:effectExtent l="0" t="0" r="0" b="1270"/>
          <wp:docPr id="2" name="Picture 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49432A" w14:textId="77777777" w:rsidR="0072213F" w:rsidRDefault="0072213F" w:rsidP="005375AA">
      <w:pPr>
        <w:spacing w:after="0" w:line="240" w:lineRule="auto"/>
      </w:pPr>
      <w:r>
        <w:separator/>
      </w:r>
    </w:p>
  </w:footnote>
  <w:footnote w:type="continuationSeparator" w:id="0">
    <w:p w14:paraId="0F09ED92" w14:textId="77777777" w:rsidR="0072213F" w:rsidRDefault="0072213F" w:rsidP="005375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7E99D61" w14:textId="22AD42F3" w:rsidR="00773422" w:rsidRDefault="00773422">
    <w:pPr>
      <w:pStyle w:val="Header"/>
    </w:pPr>
    <w:r>
      <w:rPr>
        <w:noProof/>
      </w:rPr>
      <w:drawing>
        <wp:inline distT="0" distB="0" distL="0" distR="0" wp14:anchorId="6BEE2A09" wp14:editId="063AD24E">
          <wp:extent cx="5943600" cy="189230"/>
          <wp:effectExtent l="0" t="0" r="0" b="1270"/>
          <wp:docPr id="1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"/>
                  <pic:cNvPicPr/>
                </pic:nvPicPr>
                <pic:blipFill>
                  <a:blip r:embed="rId1"/>
                  <a:stretch>
                    <a:fillRect/>
                  </a:stretch>
                </pic:blipFill>
                <pic:spPr>
                  <a:xfrm>
                    <a:off x="0" y="0"/>
                    <a:ext cx="5943600" cy="189230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OzsDA1NDI3MDE2MzFQ0lEKTi0uzszPAykwrgUAU+yP5CwAAAA="/>
  </w:docVars>
  <w:rsids>
    <w:rsidRoot w:val="00122E17"/>
    <w:rsid w:val="00122E17"/>
    <w:rsid w:val="001D43A1"/>
    <w:rsid w:val="002353DE"/>
    <w:rsid w:val="00497379"/>
    <w:rsid w:val="005375AA"/>
    <w:rsid w:val="0053792E"/>
    <w:rsid w:val="006D2A1E"/>
    <w:rsid w:val="0072213F"/>
    <w:rsid w:val="00773422"/>
    <w:rsid w:val="007A3B6D"/>
    <w:rsid w:val="008E3428"/>
    <w:rsid w:val="009A0D33"/>
    <w:rsid w:val="00AD2C60"/>
    <w:rsid w:val="00C56CA5"/>
    <w:rsid w:val="00C84F46"/>
    <w:rsid w:val="00CF3E26"/>
    <w:rsid w:val="00DB4182"/>
    <w:rsid w:val="00FA3C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D7BC537"/>
  <w15:chartTrackingRefBased/>
  <w15:docId w15:val="{74A0BA63-5333-4DFA-A585-7CAA84335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ixateTitle">
    <w:name w:val="Fixate Title"/>
    <w:basedOn w:val="BodyText"/>
    <w:link w:val="FixateTitleChar"/>
    <w:qFormat/>
    <w:rsid w:val="00C56CA5"/>
    <w:pPr>
      <w:spacing w:after="0" w:line="240" w:lineRule="auto"/>
    </w:pPr>
    <w:rPr>
      <w:rFonts w:ascii="Trebuchet MS" w:hAnsi="Trebuchet MS"/>
      <w:sz w:val="42"/>
    </w:rPr>
  </w:style>
  <w:style w:type="character" w:customStyle="1" w:styleId="FixateTitleChar">
    <w:name w:val="Fixate Title Char"/>
    <w:basedOn w:val="BodyTextChar"/>
    <w:link w:val="FixateTitle"/>
    <w:rsid w:val="00C56CA5"/>
    <w:rPr>
      <w:rFonts w:ascii="Trebuchet MS" w:hAnsi="Trebuchet MS"/>
      <w:sz w:val="42"/>
    </w:rPr>
  </w:style>
  <w:style w:type="paragraph" w:styleId="BodyText">
    <w:name w:val="Body Text"/>
    <w:basedOn w:val="Normal"/>
    <w:link w:val="BodyTextChar"/>
    <w:uiPriority w:val="99"/>
    <w:semiHidden/>
    <w:unhideWhenUsed/>
    <w:rsid w:val="00C56CA5"/>
    <w:pPr>
      <w:spacing w:after="120"/>
    </w:pPr>
  </w:style>
  <w:style w:type="character" w:customStyle="1" w:styleId="BodyTextChar">
    <w:name w:val="Body Text Char"/>
    <w:basedOn w:val="DefaultParagraphFont"/>
    <w:link w:val="BodyText"/>
    <w:uiPriority w:val="99"/>
    <w:semiHidden/>
    <w:rsid w:val="00C56CA5"/>
  </w:style>
  <w:style w:type="table" w:styleId="TableGrid">
    <w:name w:val="Table Grid"/>
    <w:basedOn w:val="TableNormal"/>
    <w:uiPriority w:val="39"/>
    <w:rsid w:val="00122E1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122E17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6D2A1E"/>
    <w:rPr>
      <w:color w:val="808080"/>
    </w:rPr>
  </w:style>
  <w:style w:type="paragraph" w:styleId="Header">
    <w:name w:val="header"/>
    <w:basedOn w:val="Normal"/>
    <w:link w:val="Head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75AA"/>
  </w:style>
  <w:style w:type="paragraph" w:styleId="Footer">
    <w:name w:val="footer"/>
    <w:basedOn w:val="Normal"/>
    <w:link w:val="FooterChar"/>
    <w:uiPriority w:val="99"/>
    <w:unhideWhenUsed/>
    <w:rsid w:val="005375AA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75A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D1A2A00-0CD6-4A14-A1A4-2360C7D92B6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41</Words>
  <Characters>809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9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rey Payette</dc:creator>
  <cp:keywords/>
  <dc:description/>
  <cp:lastModifiedBy>Daron Yöndem</cp:lastModifiedBy>
  <cp:revision>2</cp:revision>
  <dcterms:created xsi:type="dcterms:W3CDTF">2021-06-14T15:34:00Z</dcterms:created>
  <dcterms:modified xsi:type="dcterms:W3CDTF">2021-06-14T15:34:00Z</dcterms:modified>
</cp:coreProperties>
</file>